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position of Secondary Teacher at your esteemed institution in France, Paris. As an experienced and passionate educator with a deep commitment to fostering academic excellence and personal growth in students, I am eager to contribute my skills and dedication to your school’s mission. The opportunity to teach in France, particularly within the vibrant and culturally rich environment of Paris, aligns perfectly with my professional aspirations and passion for education.</w:t>
      </w:r>
    </w:p>
    <w:p>
      <w:pPr>
        <w:pStyle w:val="BodyText"/>
      </w:pPr>
      <w:r>
        <w:t xml:space="preserve">With a solid background in secondary education spanning [X years], I have developed a comprehensive understanding of pedagogical strategies tailored to meet the diverse needs of students. My teaching career has been defined by a focus on critical thinking, creativity, and the integration of technology to enhance learning outcomes. Whether I am designing curriculum, delivering lessons in subjects such as mathematics, science, or literature, or mentoring students through their academic journeys, I approach each day with a steadfast belief in the transformative power of education.</w:t>
      </w:r>
    </w:p>
    <w:p>
      <w:pPr>
        <w:pStyle w:val="BodyText"/>
      </w:pPr>
      <w:r>
        <w:t xml:space="preserve">My experience as a Secondary Teacher has been deeply enriched by my work in [mention any previous schools or institutions], where I cultivated an inclusive classroom environment that encouraged curiosity and intellectual independence. For instance, while teaching [specific subject] at [previous school], I implemented project-based learning initiatives that not only improved student engagement but also aligned with the objectives of the French national curriculum. This experience has honed my ability to adapt teaching methods to meet both institutional standards and the unique needs of learners.</w:t>
      </w:r>
    </w:p>
    <w:p>
      <w:pPr>
        <w:pStyle w:val="BodyText"/>
      </w:pPr>
      <w:r>
        <w:t xml:space="preserve">What draws me specifically to France, and particularly Paris, is its unparalleled reputation as a global hub for culture, innovation, and education. The city’s historic schools and modern educational institutions offer a dynamic backdrop for educators committed to excellence. I am especially inspired by the opportunity to work within the French education system, which emphasizes rigorous academic standards while fostering a deep appreciation for the arts and humanities. As a Secondary Teacher in Paris, I aim to contribute to this legacy by creating lessons that not only prepare students for national examinations such as the baccalauréat but also ignite their passion for lifelong learning.</w:t>
      </w:r>
    </w:p>
    <w:p>
      <w:pPr>
        <w:pStyle w:val="BodyText"/>
      </w:pPr>
      <w:r>
        <w:t xml:space="preserve">Teaching in France has always been a dream of mine, and my background has prepared me well for this transition. I hold [mention any relevant qualifications, e.g., "a Master’s degree in Education" or "a teaching certification from [country]"]. Additionally, I have studied French language and culture extensively, which enables me to connect with students and colleagues while navigating the nuances of the French educational landscape. My ability to communicate effectively in multiple languages and my cultural adaptability make me well-suited to thrive in Paris’s multicultural environment.</w:t>
      </w:r>
    </w:p>
    <w:p>
      <w:pPr>
        <w:pStyle w:val="BodyText"/>
      </w:pPr>
      <w:r>
        <w:t xml:space="preserve">One of my core teaching philosophies is that education should be a collaborative process. I believe that students learn best when they are actively involved in their own learning, and I strive to create classrooms where open dialogue, respect, and mutual support are central. In my previous roles, I have consistently sought to build strong relationships with students, families, and colleagues. For example, during my time at [previous school], I organized cross-cultural exchange programs that allowed students to explore global perspectives while deepening their understanding of local traditions. Such experiences underscore my commitment to fostering a sense of community and shared purpose.</w:t>
      </w:r>
    </w:p>
    <w:p>
      <w:pPr>
        <w:pStyle w:val="BodyText"/>
      </w:pPr>
      <w:r>
        <w:t xml:space="preserve">As a Secondary Teacher in France Paris, I am particularly interested in contributing to your school’s focus on [mention any specific initiatives or values of the institution, e.g., "innovative pedagogy," "student well-being," or "interdisciplinary learning"]. I am confident that my expertise in [specific teaching methods or subjects] and my ability to design engaging, standards-aligned lessons will enable me to make a meaningful impact. Furthermore, I am eager to collaborate with faculty members on curriculum development and professional growth opportunities, ensuring that our students receive the highest quality education possible.</w:t>
      </w:r>
    </w:p>
    <w:p>
      <w:pPr>
        <w:pStyle w:val="BodyText"/>
      </w:pPr>
      <w:r>
        <w:t xml:space="preserve">My decision to apply for this position is also driven by a desire to immerse myself in the unique challenges and rewards of teaching within the French system. The emphasis on academic rigor, combined with the opportunity to work in a city as vibrant as Paris, presents an exciting professional challenge. I am particularly drawn to your school’s mission of [quote or reference from the institution’s website], which resonates deeply with my own values as an educator. I am confident that my dedication to student success and my ability to adapt to new environments will allow me to thrive in this role.</w:t>
      </w:r>
    </w:p>
    <w:p>
      <w:pPr>
        <w:pStyle w:val="BodyText"/>
      </w:pPr>
      <w:r>
        <w:t xml:space="preserve">In closing, I would be honored to contribute my skills and enthusiasm as a Secondary Teacher in France Paris. The prospect of working in a city known for its intellectual and cultural heritage is both inspiring and motivating. I am eager to bring my experience, passion, and commitment to your institution and help shape the next generation of learners. Thank you for considering my application, and I look forward to the opportunity to discuss how I can contribute to your school’s continued success.</w:t>
      </w:r>
    </w:p>
    <w:p>
      <w:pPr>
        <w:pStyle w:val="BodyText"/>
      </w:pPr>
      <w:r>
        <w:t xml:space="preserve">Sincerely,</w:t>
      </w:r>
      <w:r>
        <w:br/>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econdary Teacher - France Paris</dc:title>
  <dc:creator/>
  <cp:keywords/>
  <dcterms:created xsi:type="dcterms:W3CDTF">2026-07-23T08:02:58Z</dcterms:created>
  <dcterms:modified xsi:type="dcterms:W3CDTF">2026-07-23T08:02:58Z</dcterms:modified>
</cp:coreProperties>
</file>

<file path=docProps/custom.xml><?xml version="1.0" encoding="utf-8"?>
<Properties xmlns="http://schemas.openxmlformats.org/officeDocument/2006/custom-properties" xmlns:vt="http://schemas.openxmlformats.org/officeDocument/2006/docPropsVTypes"/>
</file>